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D28C4" w14:textId="77777777" w:rsidR="007B37E6" w:rsidRDefault="005A6F52" w:rsidP="005A6F52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Name</w:t>
      </w:r>
    </w:p>
    <w:p w14:paraId="5DE1CC94" w14:textId="77777777" w:rsidR="005A6F52" w:rsidRDefault="005A6F52" w:rsidP="005A6F52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one</w:t>
      </w:r>
    </w:p>
    <w:p w14:paraId="3A7240C1" w14:textId="77777777" w:rsidR="005A6F52" w:rsidRDefault="005A6F52" w:rsidP="005A6F52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ail</w:t>
      </w:r>
    </w:p>
    <w:p w14:paraId="4C2AF0AC" w14:textId="77777777" w:rsidR="005A6F52" w:rsidRDefault="00533E8C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Business Address)</w:t>
      </w:r>
    </w:p>
    <w:p w14:paraId="265FD80B" w14:textId="77777777" w:rsidR="00533E8C" w:rsidRPr="007B37E6" w:rsidRDefault="00533E8C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EFE481" w14:textId="77777777" w:rsidR="007B37E6" w:rsidRPr="007B37E6" w:rsidRDefault="00121E73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</w:rPr>
        <w:t>January 3, 202X</w:t>
      </w:r>
    </w:p>
    <w:p w14:paraId="1F1DFFC8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EA6A1B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>Dear Hiring Manager,</w:t>
      </w:r>
    </w:p>
    <w:p w14:paraId="27F56E78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D9BB136" w14:textId="77777777" w:rsidR="007B37E6" w:rsidRPr="007B37E6" w:rsidRDefault="007B37E6" w:rsidP="007B37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 xml:space="preserve">Clean energy technologies are the key to a sustainable energy future. </w:t>
      </w:r>
      <w:r w:rsidR="002F4BB5">
        <w:rPr>
          <w:rFonts w:ascii="Times New Roman" w:eastAsia="Times New Roman" w:hAnsi="Times New Roman" w:cs="Times New Roman"/>
          <w:color w:val="000000"/>
        </w:rPr>
        <w:t>I believe a</w:t>
      </w:r>
      <w:r w:rsidRPr="007B37E6">
        <w:rPr>
          <w:rFonts w:ascii="Times New Roman" w:eastAsia="Times New Roman" w:hAnsi="Times New Roman" w:cs="Times New Roman"/>
          <w:color w:val="000000"/>
        </w:rPr>
        <w:t xml:space="preserve"> multi-faceted approach that considers policy, market solutions, and socio-economic factors is necessary to realize this future. I am applying for the position of 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>Project Manager in Electric Vehicle Infrastructure</w:t>
      </w:r>
      <w:r w:rsidR="00925F84">
        <w:rPr>
          <w:rFonts w:ascii="Times New Roman" w:eastAsia="Times New Roman" w:hAnsi="Times New Roman" w:cs="Times New Roman"/>
          <w:b/>
          <w:bCs/>
          <w:color w:val="000000"/>
        </w:rPr>
        <w:t xml:space="preserve"> (</w:t>
      </w:r>
      <w:r w:rsidR="00925F84" w:rsidRPr="00925F84">
        <w:rPr>
          <w:rFonts w:ascii="Times New Roman" w:eastAsia="Times New Roman" w:hAnsi="Times New Roman" w:cs="Times New Roman"/>
          <w:bCs/>
          <w:color w:val="000000"/>
        </w:rPr>
        <w:t>ID#)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7B37E6">
        <w:rPr>
          <w:rFonts w:ascii="Times New Roman" w:eastAsia="Times New Roman" w:hAnsi="Times New Roman" w:cs="Times New Roman"/>
          <w:color w:val="000000"/>
        </w:rPr>
        <w:t xml:space="preserve">at the Center of Sustainable Energy to combine my interest in policy with my experience in clean energy to affect positive change towards this vision. </w:t>
      </w:r>
    </w:p>
    <w:p w14:paraId="28EA2043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38E4744B" w14:textId="77777777" w:rsidR="007B37E6" w:rsidRPr="007B37E6" w:rsidRDefault="007B37E6" w:rsidP="007B37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>As a Postdoctoral Research Associate at the Critical Materials Institute (CMI), a U.S. Department of Energy funded Energy Innovation Hub,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7B37E6">
        <w:rPr>
          <w:rFonts w:ascii="Times New Roman" w:eastAsia="Times New Roman" w:hAnsi="Times New Roman" w:cs="Times New Roman"/>
          <w:bCs/>
          <w:color w:val="000000"/>
        </w:rPr>
        <w:t>I have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3C01DD">
        <w:rPr>
          <w:rFonts w:ascii="Times New Roman" w:eastAsia="Times New Roman" w:hAnsi="Times New Roman" w:cs="Times New Roman"/>
          <w:b/>
          <w:bCs/>
          <w:color w:val="000000"/>
        </w:rPr>
        <w:t>7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 years of clean energy research experience including:</w:t>
      </w:r>
    </w:p>
    <w:p w14:paraId="2F4E45CD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Working collaboratively to develop machine designs that enable use of additively manufactured magnets and recycled materials</w:t>
      </w:r>
    </w:p>
    <w:p w14:paraId="68D89A2B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b/>
          <w:bCs/>
          <w:color w:val="000000"/>
        </w:rPr>
        <w:t>Modeling and simulation of the Prius hybrid electric vehicle motor</w:t>
      </w:r>
    </w:p>
    <w:p w14:paraId="589F5583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Developing an innovative design of a rotor for a wind turbine generator that eliminated critical materials</w:t>
      </w:r>
    </w:p>
    <w:p w14:paraId="73A06006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Modeling architectural solutions for stakeholders seeking to renovate apartments for energy efficiency and comfort</w:t>
      </w:r>
    </w:p>
    <w:p w14:paraId="6A90B36C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Defining project scope, meeting aggressive deadlines, delivering quarterly reports </w:t>
      </w:r>
      <w:r w:rsidRPr="007B37E6">
        <w:rPr>
          <w:rFonts w:ascii="Times New Roman" w:eastAsia="Times New Roman" w:hAnsi="Times New Roman" w:cs="Times New Roman"/>
          <w:color w:val="000000"/>
        </w:rPr>
        <w:t>reviewed by the CMI administration and Congress, and</w:t>
      </w:r>
      <w:r w:rsidRPr="007B37E6">
        <w:rPr>
          <w:rFonts w:ascii="Times New Roman" w:eastAsia="Times New Roman" w:hAnsi="Times New Roman" w:cs="Times New Roman"/>
          <w:b/>
          <w:bCs/>
          <w:color w:val="000000"/>
        </w:rPr>
        <w:t xml:space="preserve"> presenting to the internal review board</w:t>
      </w:r>
      <w:r w:rsidRPr="007B37E6">
        <w:rPr>
          <w:rFonts w:ascii="Times New Roman" w:eastAsia="Times New Roman" w:hAnsi="Times New Roman" w:cs="Times New Roman"/>
          <w:color w:val="000000"/>
        </w:rPr>
        <w:t xml:space="preserve"> at CMI with senior members from the Office of Energy Efficiency and Renewable Energy</w:t>
      </w:r>
    </w:p>
    <w:p w14:paraId="4C403024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Managing teams of undergraduates to analyze the economic and social benefits of energy retrofit and leading development of educational materials on energy retrofits for a stakeholder</w:t>
      </w:r>
    </w:p>
    <w:p w14:paraId="5583C339" w14:textId="77777777" w:rsidR="007B37E6" w:rsidRPr="007B37E6" w:rsidRDefault="007B37E6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b/>
          <w:color w:val="000000"/>
        </w:rPr>
        <w:t>Investigating policy</w:t>
      </w:r>
      <w:r w:rsidRPr="007B37E6">
        <w:rPr>
          <w:rFonts w:ascii="Times New Roman" w:eastAsia="Times New Roman" w:hAnsi="Times New Roman" w:cs="Times New Roman"/>
          <w:color w:val="000000"/>
        </w:rPr>
        <w:t>, congressional voting trends and examined congressional record</w:t>
      </w:r>
    </w:p>
    <w:p w14:paraId="3AE53BFF" w14:textId="77777777" w:rsidR="007B37E6" w:rsidRDefault="002F4BB5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Communicating to wide range of audiences including </w:t>
      </w:r>
      <w:r w:rsidR="007B37E6" w:rsidRPr="007B37E6">
        <w:rPr>
          <w:rFonts w:ascii="Times New Roman" w:eastAsia="Times New Roman" w:hAnsi="Times New Roman" w:cs="Times New Roman"/>
          <w:color w:val="000000"/>
        </w:rPr>
        <w:t>international experts in my field</w:t>
      </w:r>
      <w:r>
        <w:rPr>
          <w:rFonts w:ascii="Times New Roman" w:eastAsia="Times New Roman" w:hAnsi="Times New Roman" w:cs="Times New Roman"/>
          <w:color w:val="000000"/>
        </w:rPr>
        <w:t xml:space="preserve"> to K-12 students</w:t>
      </w:r>
    </w:p>
    <w:p w14:paraId="073B7AC2" w14:textId="77777777" w:rsidR="002F4BB5" w:rsidRPr="007B37E6" w:rsidRDefault="002F4BB5" w:rsidP="007B37E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rganizing the efforts of a multidisciplinary team to organize events with some budget experience </w:t>
      </w:r>
    </w:p>
    <w:p w14:paraId="0FE12525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5AA68D" w14:textId="77777777" w:rsidR="007B37E6" w:rsidRPr="007B37E6" w:rsidRDefault="007B37E6" w:rsidP="007B37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37E6">
        <w:rPr>
          <w:rFonts w:ascii="Times New Roman" w:eastAsia="Times New Roman" w:hAnsi="Times New Roman" w:cs="Times New Roman"/>
          <w:color w:val="000000"/>
        </w:rPr>
        <w:t>Based on my unique, multidisciplinary perspective on clean energy and experience as a researcher, communicator and leader, I will be well positioned to support and shape the efforts in Ele</w:t>
      </w:r>
      <w:r>
        <w:rPr>
          <w:rFonts w:ascii="Times New Roman" w:eastAsia="Times New Roman" w:hAnsi="Times New Roman" w:cs="Times New Roman"/>
          <w:color w:val="000000"/>
        </w:rPr>
        <w:t>ctric Vehicle Infrastructure. I</w:t>
      </w:r>
      <w:r w:rsidRPr="007B37E6">
        <w:rPr>
          <w:rFonts w:ascii="Times New Roman" w:eastAsia="Times New Roman" w:hAnsi="Times New Roman" w:cs="Times New Roman"/>
          <w:color w:val="000000"/>
        </w:rPr>
        <w:t xml:space="preserve"> have successfully transitioned between disciplines and research areas and am excited for the prospect of expanding my clean energy portfolio as a Project Manager in Electric Vehicle Infrastructure. I would welcome the opportunity to interview with you. I may be reached by </w:t>
      </w:r>
      <w:r w:rsidRPr="005A6F52">
        <w:rPr>
          <w:rFonts w:ascii="Times New Roman" w:eastAsia="Times New Roman" w:hAnsi="Times New Roman" w:cs="Times New Roman"/>
          <w:i/>
          <w:color w:val="000000"/>
        </w:rPr>
        <w:t>phone</w:t>
      </w:r>
      <w:r w:rsidRPr="007B37E6">
        <w:rPr>
          <w:rFonts w:ascii="Times New Roman" w:eastAsia="Times New Roman" w:hAnsi="Times New Roman" w:cs="Times New Roman"/>
          <w:color w:val="000000"/>
        </w:rPr>
        <w:t xml:space="preserve"> or </w:t>
      </w:r>
      <w:r w:rsidRPr="005A6F52">
        <w:rPr>
          <w:rFonts w:ascii="Times New Roman" w:eastAsia="Times New Roman" w:hAnsi="Times New Roman" w:cs="Times New Roman"/>
          <w:i/>
          <w:color w:val="000000"/>
        </w:rPr>
        <w:t>email</w:t>
      </w:r>
      <w:r w:rsidRPr="007B37E6">
        <w:rPr>
          <w:rFonts w:ascii="Times New Roman" w:eastAsia="Times New Roman" w:hAnsi="Times New Roman" w:cs="Times New Roman"/>
          <w:color w:val="000000"/>
        </w:rPr>
        <w:t>, as indicated above, and will be in touch in the following weeks. I am looking forward to relocating when I transition from my current position.</w:t>
      </w:r>
    </w:p>
    <w:p w14:paraId="6FB44C35" w14:textId="77777777" w:rsid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DC770D" w14:textId="77777777" w:rsid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Thank you for your time and consideration.  </w:t>
      </w:r>
    </w:p>
    <w:p w14:paraId="0ED019D9" w14:textId="77777777" w:rsidR="005A6F52" w:rsidRPr="007B37E6" w:rsidRDefault="005A6F52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7C5181" w14:textId="77777777" w:rsid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7B37E6">
        <w:rPr>
          <w:rFonts w:ascii="Times New Roman" w:eastAsia="Times New Roman" w:hAnsi="Times New Roman" w:cs="Times New Roman"/>
          <w:color w:val="000000"/>
        </w:rPr>
        <w:t>Best Regards,</w:t>
      </w:r>
    </w:p>
    <w:p w14:paraId="1C4F9A22" w14:textId="77777777" w:rsidR="005A6F52" w:rsidRDefault="005A6F52" w:rsidP="007B37E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4D8BCC8" w14:textId="77777777" w:rsidR="005A6F52" w:rsidRPr="005A6F52" w:rsidRDefault="00533E8C" w:rsidP="007B37E6">
      <w:pPr>
        <w:spacing w:after="0" w:line="240" w:lineRule="auto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>name</w:t>
      </w:r>
    </w:p>
    <w:p w14:paraId="79CF017F" w14:textId="77777777" w:rsidR="005A6F52" w:rsidRDefault="005A6F52" w:rsidP="007B37E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57951DC" w14:textId="77777777" w:rsidR="007B37E6" w:rsidRPr="007B37E6" w:rsidRDefault="007B37E6" w:rsidP="007B37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462DFA" w14:textId="77777777" w:rsidR="00FE3BDB" w:rsidRDefault="00FE3BDB"/>
    <w:sectPr w:rsidR="00FE3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A6C8C"/>
    <w:multiLevelType w:val="multilevel"/>
    <w:tmpl w:val="0F9A0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YxNjW3tDC0sDRU0lEKTi0uzszPAykwrgUAmapzIywAAAA="/>
  </w:docVars>
  <w:rsids>
    <w:rsidRoot w:val="007B37E6"/>
    <w:rsid w:val="00121E73"/>
    <w:rsid w:val="0028689E"/>
    <w:rsid w:val="002F4BB5"/>
    <w:rsid w:val="003C01DD"/>
    <w:rsid w:val="00533E8C"/>
    <w:rsid w:val="005A6F52"/>
    <w:rsid w:val="007B37E6"/>
    <w:rsid w:val="00925F84"/>
    <w:rsid w:val="00931CF3"/>
    <w:rsid w:val="00C73200"/>
    <w:rsid w:val="00E72673"/>
    <w:rsid w:val="00FE3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22378"/>
  <w15:chartTrackingRefBased/>
  <w15:docId w15:val="{CC63AE17-4D5A-4990-AC08-D2058175E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3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B37E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8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Khanzdozian</dc:creator>
  <cp:keywords/>
  <dc:description/>
  <cp:lastModifiedBy>Abbasi Hafshejani, Kaveh [IND D]</cp:lastModifiedBy>
  <cp:revision>2</cp:revision>
  <cp:lastPrinted>2018-02-22T15:27:00Z</cp:lastPrinted>
  <dcterms:created xsi:type="dcterms:W3CDTF">2022-01-14T17:50:00Z</dcterms:created>
  <dcterms:modified xsi:type="dcterms:W3CDTF">2022-01-14T17:50:00Z</dcterms:modified>
</cp:coreProperties>
</file>